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dear-recipients-name-or-hiring-manager"/>
    <w:p>
      <w:pPr>
        <w:pStyle w:val="Heading2"/>
      </w:pPr>
      <w:r>
        <w:t xml:space="preserve">Dear [Recipient's Name or Hiring Manager],</w:t>
      </w:r>
    </w:p>
    <w:p>
      <w:pPr>
        <w:pStyle w:val="FirstParagraph"/>
      </w:pPr>
      <w:r>
        <w:t xml:space="preserve">I am writing to express my enthusiastic interest in the Occupational Therapist position at [Clinic/Hospital Name] in South Korea, Seoul. As a dedicated and compassionate occupational therapist with over [X years] of experience, I am eager to contribute my skills and passion for helping individuals achieve independence and improve their quality of life. My background aligns perfectly with the values of your institution, and I am particularly excited about the opportunity to work in South Korea, a country known for its innovative healthcare systems and vibrant cultural environment.</w:t>
      </w:r>
    </w:p>
    <w:p>
      <w:pPr>
        <w:pStyle w:val="BodyText"/>
      </w:pPr>
      <w:r>
        <w:t xml:space="preserve">Occupational therapy is a vital field that bridges physical rehabilitation with everyday living, and I have always been drawn to its holistic approach. My journey as an Occupational Therapist has been shaped by a commitment to patient-centered care, adaptability, and continuous learning. Whether working with children, adults, or the elderly, I focus on creating personalized treatment plans that address unique challenges while fostering confidence and resilience. In South Korea Seoul, where the demand for specialized healthcare services is growing rapidly due to an aging population and increasing awareness of mental health, my expertise in areas such as [specific skills: e.g., stroke rehabilitation, pediatric development, ergonomic assessments] would allow me to make a meaningful impact.</w:t>
      </w:r>
    </w:p>
    <w:p>
      <w:pPr>
        <w:pStyle w:val="BodyText"/>
      </w:pPr>
      <w:r>
        <w:t xml:space="preserve">What sets me apart as an Occupational Therapist is my ability to combine clinical expertise with cultural sensitivity. South Korea’s healthcare system emphasizes precision and efficiency, but I believe that true healing also requires empathy and understanding of individual needs. My experience in [mention any relevant international work or multicultural settings] has prepared me to navigate diverse environments while maintaining a focus on patient outcomes. In Seoul, where technology is seamlessly integrated into daily life, I aim to leverage digital tools such as virtual reality therapy and telehealth platforms to enhance treatment accessibility and engagement.</w:t>
      </w:r>
    </w:p>
    <w:p>
      <w:pPr>
        <w:pStyle w:val="BodyText"/>
      </w:pPr>
      <w:r>
        <w:t xml:space="preserve">One of the most rewarding aspects of my career has been collaborating with multidisciplinary teams to provide comprehensive care. At [Previous Employer], I worked alongside physicians, nurses, and social workers to develop holistic rehabilitation programs for patients recovering from injuries or managing chronic conditions. This collaborative approach not only improved patient satisfaction but also reinforced the importance of communication and teamwork—qualities I would bring to your team in South Korea Seoul. Additionally, my ability to adapt to new environments has been honed through [mention any specific experience, such as training in a different country or transitioning between clinical settings], ensuring I can thrive in the dynamic healthcare landscape of Seoul.</w:t>
      </w:r>
    </w:p>
    <w:p>
      <w:pPr>
        <w:pStyle w:val="BodyText"/>
      </w:pPr>
      <w:r>
        <w:t xml:space="preserve">South Korea’s unique blend of tradition and modernity makes it an exciting place for occupational therapists. The cultural emphasis on community and family support aligns with my philosophy of involving caregivers in the therapeutic process. For example, I have successfully implemented family-centered interventions in previous roles, empowering relatives to assist patients in maintaining daily routines at home. In Seoul, where there is a growing focus on mental health and work-life balance, I am particularly interested in contributing to programs that address stress-related disorders and promote occupational well-being through creative therapies such as art or music.</w:t>
      </w:r>
    </w:p>
    <w:p>
      <w:pPr>
        <w:pStyle w:val="BodyText"/>
      </w:pPr>
      <w:r>
        <w:t xml:space="preserve">My commitment to professional growth is another key strength. I hold certifications in [specific certifications, e.g., Certified Hand Therapist, Neurologic Clinical Specialist] and regularly participate in workshops and conferences to stay updated on the latest advancements in occupational therapy. In South Korea Seoul, where innovation is at the forefront of healthcare, I am eager to engage with local professionals and contribute to research or training initiatives that advance the field. Additionally, my fluency in [language if applicable] would allow me to communicate effectively with patients and colleagues, further enhancing the quality of care.</w:t>
      </w:r>
    </w:p>
    <w:p>
      <w:pPr>
        <w:pStyle w:val="BodyText"/>
      </w:pPr>
      <w:r>
        <w:t xml:space="preserve">Choosing South Korea Seoul as my next career opportunity is a decision rooted in both professional ambition and personal passion. The city’s state-of-the-art medical facilities, coupled with its rich cultural heritage, offer an ideal setting for an Occupational Therapist to grow and make a difference. I am particularly inspired by [mention a specific aspect of South Korea’s healthcare system or culture, e.g., the integration of traditional Korean medicine with modern practices], and I would welcome the chance to contribute to such forward-thinking initiatives.</w:t>
      </w:r>
    </w:p>
    <w:p>
      <w:pPr>
        <w:pStyle w:val="BodyText"/>
      </w:pPr>
      <w:r>
        <w:t xml:space="preserve">In conclusion, I am confident that my experience, skills, and dedication as an Occupational Therapist make me a strong candidate for this position. I am eager to bring my expertise to [Clinic/Hospital Name] in South Korea Seoul and support your mission of improving lives through occupational therapy. Thank you for considering my application. I look forward to the opportunity to discuss how I can contribute to your team.</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South Korea Seoul</dc:title>
  <dc:creator/>
  <dc:language>en</dc:language>
  <cp:keywords/>
  <dcterms:created xsi:type="dcterms:W3CDTF">2025-12-15T23:00:27Z</dcterms:created>
  <dcterms:modified xsi:type="dcterms:W3CDTF">2025-12-15T23:00:27Z</dcterms:modified>
</cp:coreProperties>
</file>

<file path=docProps/custom.xml><?xml version="1.0" encoding="utf-8"?>
<Properties xmlns="http://schemas.openxmlformats.org/officeDocument/2006/custom-properties" xmlns:vt="http://schemas.openxmlformats.org/officeDocument/2006/docPropsVTypes"/>
</file>